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E9B889" w14:textId="0A765E8A" w:rsidR="00F65DCE" w:rsidRPr="00F65DCE" w:rsidRDefault="00F65DCE" w:rsidP="00F65DCE">
      <w:pPr>
        <w:jc w:val="center"/>
        <w:rPr>
          <w:b/>
          <w:bCs/>
          <w:sz w:val="28"/>
          <w:szCs w:val="28"/>
          <w:u w:val="single"/>
        </w:rPr>
      </w:pPr>
      <w:r w:rsidRPr="00F65DCE">
        <w:rPr>
          <w:b/>
          <w:bCs/>
          <w:sz w:val="28"/>
          <w:szCs w:val="28"/>
          <w:u w:val="single"/>
        </w:rPr>
        <w:t>Data structure Important questions</w:t>
      </w:r>
    </w:p>
    <w:p w14:paraId="43D7D930" w14:textId="628C42C0" w:rsidR="00D41F4A" w:rsidRPr="00F65DCE" w:rsidRDefault="00996DCD">
      <w:pPr>
        <w:rPr>
          <w:b/>
          <w:bCs/>
        </w:rPr>
      </w:pPr>
      <w:r w:rsidRPr="00F65DCE">
        <w:rPr>
          <w:b/>
          <w:bCs/>
        </w:rPr>
        <w:t xml:space="preserve">UNIT-2 </w:t>
      </w:r>
    </w:p>
    <w:p w14:paraId="42A716B1" w14:textId="7B65AC1E" w:rsidR="00996DCD" w:rsidRDefault="00996DCD">
      <w:r>
        <w:t>Linked List important questions.</w:t>
      </w:r>
    </w:p>
    <w:p w14:paraId="582D3D77" w14:textId="201DB6E2" w:rsidR="00996DCD" w:rsidRDefault="00996DCD">
      <w:r>
        <w:t>2 Marks</w:t>
      </w:r>
    </w:p>
    <w:p w14:paraId="4612DAA5" w14:textId="20F73FB3" w:rsidR="00996DCD" w:rsidRDefault="00996DCD" w:rsidP="00996DCD">
      <w:pPr>
        <w:pStyle w:val="ListParagraph"/>
        <w:numPr>
          <w:ilvl w:val="0"/>
          <w:numId w:val="1"/>
        </w:numPr>
      </w:pPr>
      <w:r>
        <w:t xml:space="preserve">Write the node structure for single linked </w:t>
      </w:r>
      <w:proofErr w:type="gramStart"/>
      <w:r>
        <w:t>list</w:t>
      </w:r>
      <w:proofErr w:type="gramEnd"/>
    </w:p>
    <w:p w14:paraId="4602C901" w14:textId="7A760492" w:rsidR="00996DCD" w:rsidRDefault="00996DCD" w:rsidP="00996DCD">
      <w:pPr>
        <w:pStyle w:val="ListParagraph"/>
        <w:numPr>
          <w:ilvl w:val="0"/>
          <w:numId w:val="1"/>
        </w:numPr>
      </w:pPr>
      <w:r>
        <w:t>Write the node structure for double linked list.</w:t>
      </w:r>
    </w:p>
    <w:p w14:paraId="65359AC1" w14:textId="34AFB4FE" w:rsidR="00996DCD" w:rsidRDefault="00996DCD" w:rsidP="00996DCD">
      <w:pPr>
        <w:pStyle w:val="ListParagraph"/>
        <w:numPr>
          <w:ilvl w:val="0"/>
          <w:numId w:val="1"/>
        </w:numPr>
      </w:pPr>
      <w:r>
        <w:t>Write the node structure for polynomial equation.</w:t>
      </w:r>
    </w:p>
    <w:p w14:paraId="690AF36F" w14:textId="37AB6686" w:rsidR="00996DCD" w:rsidRDefault="00996DCD" w:rsidP="00996DCD">
      <w:pPr>
        <w:pStyle w:val="ListParagraph"/>
        <w:numPr>
          <w:ilvl w:val="0"/>
          <w:numId w:val="1"/>
        </w:numPr>
      </w:pPr>
      <w:r>
        <w:t>What is the drawback of single linked list?</w:t>
      </w:r>
    </w:p>
    <w:p w14:paraId="3619EF02" w14:textId="31714BDD" w:rsidR="00996DCD" w:rsidRDefault="00996DCD" w:rsidP="00996DCD">
      <w:pPr>
        <w:pStyle w:val="ListParagraph"/>
        <w:numPr>
          <w:ilvl w:val="0"/>
          <w:numId w:val="1"/>
        </w:numPr>
      </w:pPr>
      <w:r>
        <w:t>What is the drawback of circular linked list?</w:t>
      </w:r>
    </w:p>
    <w:p w14:paraId="322CD8EC" w14:textId="137CB9F8" w:rsidR="00996DCD" w:rsidRDefault="00996DCD" w:rsidP="00996DCD">
      <w:pPr>
        <w:pStyle w:val="ListParagraph"/>
        <w:numPr>
          <w:ilvl w:val="0"/>
          <w:numId w:val="1"/>
        </w:numPr>
      </w:pPr>
      <w:r>
        <w:t>What is the advantage of double linked list?</w:t>
      </w:r>
    </w:p>
    <w:p w14:paraId="4C73527E" w14:textId="477F0C04" w:rsidR="00996DCD" w:rsidRDefault="00996DCD" w:rsidP="00996DCD">
      <w:pPr>
        <w:pStyle w:val="ListParagraph"/>
        <w:numPr>
          <w:ilvl w:val="0"/>
          <w:numId w:val="1"/>
        </w:numPr>
      </w:pPr>
      <w:r>
        <w:t>What are the applications of linked list?</w:t>
      </w:r>
    </w:p>
    <w:p w14:paraId="51A1E6B1" w14:textId="26560140" w:rsidR="00996DCD" w:rsidRDefault="00996DCD" w:rsidP="00996DCD">
      <w:r>
        <w:t>Long answer questions</w:t>
      </w:r>
    </w:p>
    <w:p w14:paraId="6B387414" w14:textId="0095A180" w:rsidR="00996DCD" w:rsidRDefault="00996DCD" w:rsidP="00996DCD">
      <w:pPr>
        <w:pStyle w:val="ListParagraph"/>
        <w:numPr>
          <w:ilvl w:val="0"/>
          <w:numId w:val="2"/>
        </w:numPr>
      </w:pPr>
      <w:r>
        <w:t>Implement stack using linked list.</w:t>
      </w:r>
    </w:p>
    <w:p w14:paraId="3F207C00" w14:textId="2C20F749" w:rsidR="00996DCD" w:rsidRDefault="00996DCD" w:rsidP="00996DCD">
      <w:pPr>
        <w:pStyle w:val="ListParagraph"/>
        <w:numPr>
          <w:ilvl w:val="0"/>
          <w:numId w:val="2"/>
        </w:numPr>
      </w:pPr>
      <w:r>
        <w:t>Implement queue using linked list.</w:t>
      </w:r>
    </w:p>
    <w:p w14:paraId="3C2F37AD" w14:textId="26F3C950" w:rsidR="00996DCD" w:rsidRDefault="00996DCD" w:rsidP="00996DCD">
      <w:pPr>
        <w:pStyle w:val="ListParagraph"/>
        <w:numPr>
          <w:ilvl w:val="0"/>
          <w:numId w:val="2"/>
        </w:numPr>
      </w:pPr>
      <w:r>
        <w:t xml:space="preserve">Implement insertion (anyone insertion), deletion (anyone deletion) on single linked list, circular linked </w:t>
      </w:r>
      <w:proofErr w:type="gramStart"/>
      <w:r>
        <w:t>list</w:t>
      </w:r>
      <w:proofErr w:type="gramEnd"/>
      <w:r>
        <w:t xml:space="preserve"> or double linked list.</w:t>
      </w:r>
    </w:p>
    <w:p w14:paraId="2AC13EDA" w14:textId="01F3F2B8" w:rsidR="00996DCD" w:rsidRDefault="00996DCD" w:rsidP="00996DCD">
      <w:pPr>
        <w:pStyle w:val="ListParagraph"/>
        <w:numPr>
          <w:ilvl w:val="0"/>
          <w:numId w:val="2"/>
        </w:numPr>
      </w:pPr>
      <w:r>
        <w:t>C Program to implement polynomial addition</w:t>
      </w:r>
    </w:p>
    <w:p w14:paraId="074DAF3A" w14:textId="77777777" w:rsidR="00996DCD" w:rsidRDefault="00996DCD" w:rsidP="00996DCD">
      <w:pPr>
        <w:pStyle w:val="ListParagraph"/>
        <w:numPr>
          <w:ilvl w:val="0"/>
          <w:numId w:val="2"/>
        </w:numPr>
      </w:pPr>
      <w:r>
        <w:t>C Program to create lined list.</w:t>
      </w:r>
    </w:p>
    <w:p w14:paraId="0F211470" w14:textId="77777777" w:rsidR="00996DCD" w:rsidRDefault="00996DCD" w:rsidP="00996DCD"/>
    <w:p w14:paraId="1E415E5E" w14:textId="77777777" w:rsidR="00996DCD" w:rsidRPr="00F65DCE" w:rsidRDefault="00996DCD" w:rsidP="00996DCD">
      <w:pPr>
        <w:rPr>
          <w:b/>
          <w:bCs/>
        </w:rPr>
      </w:pPr>
      <w:r w:rsidRPr="00F65DCE">
        <w:rPr>
          <w:b/>
          <w:bCs/>
        </w:rPr>
        <w:t>UNIT-3</w:t>
      </w:r>
    </w:p>
    <w:p w14:paraId="0750DC87" w14:textId="77777777" w:rsidR="00996DCD" w:rsidRDefault="00996DCD" w:rsidP="00996DCD">
      <w:r>
        <w:t>2 Marks</w:t>
      </w:r>
    </w:p>
    <w:p w14:paraId="17D1188E" w14:textId="4BA7B024" w:rsidR="00996DCD" w:rsidRDefault="00996DCD" w:rsidP="00996DCD">
      <w:pPr>
        <w:pStyle w:val="ListParagraph"/>
        <w:numPr>
          <w:ilvl w:val="0"/>
          <w:numId w:val="3"/>
        </w:numPr>
      </w:pPr>
      <w:r>
        <w:t>Read the definitions related to tree terminologies.</w:t>
      </w:r>
    </w:p>
    <w:p w14:paraId="7B4B39A2" w14:textId="3AB80539" w:rsidR="00996DCD" w:rsidRDefault="00996DCD" w:rsidP="00996DCD">
      <w:pPr>
        <w:pStyle w:val="ListParagraph"/>
        <w:numPr>
          <w:ilvl w:val="0"/>
          <w:numId w:val="3"/>
        </w:numPr>
      </w:pPr>
      <w:r>
        <w:t xml:space="preserve"> Define Tree, Binary </w:t>
      </w:r>
      <w:proofErr w:type="gramStart"/>
      <w:r>
        <w:t>tree</w:t>
      </w:r>
      <w:proofErr w:type="gramEnd"/>
      <w:r>
        <w:t xml:space="preserve"> and Binary search tree.</w:t>
      </w:r>
    </w:p>
    <w:p w14:paraId="4FEC0D88" w14:textId="318AB70E" w:rsidR="00996DCD" w:rsidRDefault="00996DCD" w:rsidP="00996DCD">
      <w:pPr>
        <w:pStyle w:val="ListParagraph"/>
        <w:numPr>
          <w:ilvl w:val="0"/>
          <w:numId w:val="3"/>
        </w:numPr>
      </w:pPr>
      <w:r>
        <w:t>List the tree traversal techniques.</w:t>
      </w:r>
    </w:p>
    <w:p w14:paraId="7C3C150C" w14:textId="07398247" w:rsidR="00996DCD" w:rsidRDefault="00996DCD" w:rsidP="00996DCD">
      <w:r>
        <w:t>Long answer questions</w:t>
      </w:r>
    </w:p>
    <w:p w14:paraId="0A7A0046" w14:textId="7FD1CD64" w:rsidR="00996DCD" w:rsidRDefault="00996DCD" w:rsidP="00996DCD">
      <w:pPr>
        <w:pStyle w:val="ListParagraph"/>
        <w:numPr>
          <w:ilvl w:val="0"/>
          <w:numId w:val="4"/>
        </w:numPr>
      </w:pPr>
      <w:r>
        <w:t xml:space="preserve">Construct binary tree for the given </w:t>
      </w:r>
      <w:proofErr w:type="spellStart"/>
      <w:r>
        <w:t>inorder</w:t>
      </w:r>
      <w:proofErr w:type="spellEnd"/>
      <w:r>
        <w:t xml:space="preserve"> and pre </w:t>
      </w:r>
      <w:proofErr w:type="gramStart"/>
      <w:r>
        <w:t>order</w:t>
      </w:r>
      <w:proofErr w:type="gramEnd"/>
    </w:p>
    <w:p w14:paraId="50871FFA" w14:textId="2CEE62CD" w:rsidR="00996DCD" w:rsidRDefault="00996DCD" w:rsidP="00996DCD">
      <w:pPr>
        <w:pStyle w:val="ListParagraph"/>
        <w:numPr>
          <w:ilvl w:val="0"/>
          <w:numId w:val="4"/>
        </w:numPr>
      </w:pPr>
      <w:r>
        <w:t xml:space="preserve">Construct binary tree for the given </w:t>
      </w:r>
      <w:proofErr w:type="spellStart"/>
      <w:r>
        <w:t>inorder</w:t>
      </w:r>
      <w:proofErr w:type="spellEnd"/>
      <w:r>
        <w:t xml:space="preserve"> and </w:t>
      </w:r>
      <w:proofErr w:type="spellStart"/>
      <w:r>
        <w:t>postorder</w:t>
      </w:r>
      <w:proofErr w:type="spellEnd"/>
      <w:r>
        <w:t>.</w:t>
      </w:r>
    </w:p>
    <w:p w14:paraId="52D0853F" w14:textId="5CE4D644" w:rsidR="00996DCD" w:rsidRDefault="00996DCD" w:rsidP="00996DCD">
      <w:pPr>
        <w:pStyle w:val="ListParagraph"/>
        <w:numPr>
          <w:ilvl w:val="0"/>
          <w:numId w:val="4"/>
        </w:numPr>
      </w:pPr>
      <w:r>
        <w:t xml:space="preserve">Construct Binary search tree for the given </w:t>
      </w:r>
      <w:proofErr w:type="spellStart"/>
      <w:r>
        <w:t>preoder</w:t>
      </w:r>
      <w:proofErr w:type="spellEnd"/>
      <w:r>
        <w:t>.</w:t>
      </w:r>
    </w:p>
    <w:p w14:paraId="6D8321AD" w14:textId="10F056C9" w:rsidR="00996DCD" w:rsidRDefault="00996DCD" w:rsidP="00996DCD">
      <w:pPr>
        <w:pStyle w:val="ListParagraph"/>
        <w:numPr>
          <w:ilvl w:val="0"/>
          <w:numId w:val="4"/>
        </w:numPr>
      </w:pPr>
      <w:r>
        <w:t xml:space="preserve">Construct binary search tree for the give </w:t>
      </w:r>
      <w:proofErr w:type="spellStart"/>
      <w:r>
        <w:t>postorder</w:t>
      </w:r>
      <w:proofErr w:type="spellEnd"/>
      <w:r>
        <w:t>.</w:t>
      </w:r>
    </w:p>
    <w:p w14:paraId="3E478490" w14:textId="58F29B73" w:rsidR="00996DCD" w:rsidRDefault="00996DCD" w:rsidP="00996DCD">
      <w:pPr>
        <w:pStyle w:val="ListParagraph"/>
        <w:numPr>
          <w:ilvl w:val="0"/>
          <w:numId w:val="4"/>
        </w:numPr>
      </w:pPr>
      <w:r>
        <w:t xml:space="preserve">Derive in-order, pre-order and post-order for the given binary tree or Binary search tree. </w:t>
      </w:r>
    </w:p>
    <w:sectPr w:rsidR="00996D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079CE"/>
    <w:multiLevelType w:val="hybridMultilevel"/>
    <w:tmpl w:val="7884E2E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04593B"/>
    <w:multiLevelType w:val="hybridMultilevel"/>
    <w:tmpl w:val="F55ECD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FC2E2B"/>
    <w:multiLevelType w:val="hybridMultilevel"/>
    <w:tmpl w:val="8AD6B02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EC4DF9"/>
    <w:multiLevelType w:val="hybridMultilevel"/>
    <w:tmpl w:val="25A0BF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2891466">
    <w:abstractNumId w:val="1"/>
  </w:num>
  <w:num w:numId="2" w16cid:durableId="799804698">
    <w:abstractNumId w:val="2"/>
  </w:num>
  <w:num w:numId="3" w16cid:durableId="896667158">
    <w:abstractNumId w:val="3"/>
  </w:num>
  <w:num w:numId="4" w16cid:durableId="20992049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xtDSzMDQ0sTAxMjNV0lEKTi0uzszPAykwrAUAVIktzCwAAAA="/>
  </w:docVars>
  <w:rsids>
    <w:rsidRoot w:val="00B36F70"/>
    <w:rsid w:val="00432B09"/>
    <w:rsid w:val="00492A9D"/>
    <w:rsid w:val="008F087C"/>
    <w:rsid w:val="00996DCD"/>
    <w:rsid w:val="009C1B8F"/>
    <w:rsid w:val="00B36F70"/>
    <w:rsid w:val="00D41F4A"/>
    <w:rsid w:val="00F65DCE"/>
    <w:rsid w:val="00FF5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3C2E2"/>
  <w15:chartTrackingRefBased/>
  <w15:docId w15:val="{2D039A60-47D9-434D-9C9D-6DDD036CF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6F7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36F7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36F7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36F7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36F7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36F7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36F7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36F7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36F7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36F7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36F7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36F7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36F7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36F7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36F7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36F7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36F7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36F7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36F7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F7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6F7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36F7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36F7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36F7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36F7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36F7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36F7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36F7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36F70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78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u Gujjeti</dc:creator>
  <cp:keywords/>
  <dc:description/>
  <cp:lastModifiedBy>Nagaraju Gujjeti</cp:lastModifiedBy>
  <cp:revision>2</cp:revision>
  <dcterms:created xsi:type="dcterms:W3CDTF">2024-04-01T04:34:00Z</dcterms:created>
  <dcterms:modified xsi:type="dcterms:W3CDTF">2024-04-01T04:45:00Z</dcterms:modified>
</cp:coreProperties>
</file>